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2841F5" w14:textId="6731A9CD" w:rsidR="00AC47CA" w:rsidRPr="004226C6" w:rsidRDefault="00AC47CA" w:rsidP="00AC47CA">
      <w:pPr>
        <w:pStyle w:val="Titleofpaper"/>
        <w:rPr>
          <w:bCs w:val="0"/>
          <w:iCs/>
          <w:lang w:val="sv-SE"/>
        </w:rPr>
      </w:pPr>
      <w:r w:rsidRPr="004226C6">
        <w:rPr>
          <w:lang w:val="sv-SE"/>
        </w:rPr>
        <w:t xml:space="preserve">Skriv din titel här (max 100 tecken) </w:t>
      </w:r>
      <w:r w:rsidRPr="004226C6">
        <w:rPr>
          <w:lang w:val="sv-SE"/>
        </w:rPr>
        <w:br/>
      </w:r>
    </w:p>
    <w:p w14:paraId="757744B1" w14:textId="77777777" w:rsidR="00AC47CA" w:rsidRPr="004226C6" w:rsidRDefault="00AC47CA" w:rsidP="00AC47CA">
      <w:pPr>
        <w:pStyle w:val="Authors"/>
        <w:rPr>
          <w:lang w:val="sv-SE"/>
        </w:rPr>
      </w:pPr>
      <w:r w:rsidRPr="004226C6">
        <w:rPr>
          <w:lang w:val="sv-SE"/>
        </w:rPr>
        <w:t>Författare</w:t>
      </w:r>
      <w:r w:rsidRPr="004226C6">
        <w:rPr>
          <w:vertAlign w:val="superscript"/>
          <w:lang w:val="sv-SE"/>
        </w:rPr>
        <w:t>1</w:t>
      </w:r>
      <w:r w:rsidRPr="004226C6">
        <w:rPr>
          <w:lang w:val="sv-SE"/>
        </w:rPr>
        <w:t xml:space="preserve"> &amp; </w:t>
      </w:r>
      <w:proofErr w:type="spellStart"/>
      <w:r w:rsidRPr="004226C6">
        <w:rPr>
          <w:lang w:val="sv-SE"/>
        </w:rPr>
        <w:t>ev</w:t>
      </w:r>
      <w:proofErr w:type="spellEnd"/>
      <w:r w:rsidRPr="004226C6">
        <w:rPr>
          <w:lang w:val="sv-SE"/>
        </w:rPr>
        <w:t xml:space="preserve"> medförfattare</w:t>
      </w:r>
      <w:r w:rsidRPr="004226C6">
        <w:rPr>
          <w:vertAlign w:val="superscript"/>
          <w:lang w:val="sv-SE"/>
        </w:rPr>
        <w:t>2</w:t>
      </w:r>
    </w:p>
    <w:p w14:paraId="7B9341B1" w14:textId="77777777" w:rsidR="00AC47CA" w:rsidRPr="004226C6" w:rsidRDefault="00AC47CA" w:rsidP="00AC47CA">
      <w:pPr>
        <w:pStyle w:val="Tillhrighet"/>
        <w:rPr>
          <w:rFonts w:ascii="Arial" w:hAnsi="Arial" w:cs="Arial"/>
          <w:b w:val="0"/>
        </w:rPr>
      </w:pPr>
    </w:p>
    <w:p w14:paraId="5B4C2C32" w14:textId="77777777" w:rsidR="00AC47CA" w:rsidRPr="004226C6" w:rsidRDefault="00AC47CA" w:rsidP="00AC47CA">
      <w:pPr>
        <w:pStyle w:val="Tillhrighet"/>
        <w:rPr>
          <w:rStyle w:val="AffiliationsChar"/>
          <w:b w:val="0"/>
          <w:lang w:val="sv-SE"/>
        </w:rPr>
      </w:pPr>
      <w:r w:rsidRPr="004226C6">
        <w:rPr>
          <w:rFonts w:ascii="Arial" w:hAnsi="Arial" w:cs="Arial"/>
          <w:b w:val="0"/>
          <w:vertAlign w:val="superscript"/>
        </w:rPr>
        <w:t>1</w:t>
      </w:r>
      <w:r w:rsidRPr="004226C6">
        <w:rPr>
          <w:rStyle w:val="AffiliationsChar"/>
          <w:b w:val="0"/>
          <w:lang w:val="sv-SE"/>
        </w:rPr>
        <w:t xml:space="preserve">Avdelning/Klinik, </w:t>
      </w:r>
      <w:r w:rsidRPr="00AC47CA">
        <w:rPr>
          <w:rStyle w:val="AffiliationsChar"/>
          <w:b w:val="0"/>
          <w:lang w:val="sv-SE"/>
        </w:rPr>
        <w:t>Arbetsplats/Sjukhus/Universitet, Ort</w:t>
      </w:r>
    </w:p>
    <w:p w14:paraId="14484E9C" w14:textId="77777777" w:rsidR="00AC47CA" w:rsidRPr="004226C6" w:rsidRDefault="00AC47CA" w:rsidP="00AC47CA">
      <w:pPr>
        <w:pStyle w:val="Tillhrighet"/>
        <w:rPr>
          <w:rStyle w:val="AffiliationsChar"/>
          <w:b w:val="0"/>
          <w:lang w:val="sv-SE"/>
        </w:rPr>
      </w:pPr>
      <w:r w:rsidRPr="004226C6">
        <w:rPr>
          <w:rFonts w:ascii="Arial" w:hAnsi="Arial" w:cs="Arial"/>
          <w:b w:val="0"/>
          <w:vertAlign w:val="superscript"/>
        </w:rPr>
        <w:t>2</w:t>
      </w:r>
      <w:r>
        <w:rPr>
          <w:rFonts w:ascii="Arial" w:hAnsi="Arial" w:cs="Arial"/>
          <w:b w:val="0"/>
        </w:rPr>
        <w:t>A</w:t>
      </w:r>
      <w:r w:rsidRPr="004226C6">
        <w:rPr>
          <w:rStyle w:val="AffiliationsChar"/>
          <w:b w:val="0"/>
          <w:lang w:val="sv-SE"/>
        </w:rPr>
        <w:t xml:space="preserve">vdelning/Klinik, </w:t>
      </w:r>
      <w:r w:rsidRPr="00AC47CA">
        <w:rPr>
          <w:rStyle w:val="AffiliationsChar"/>
          <w:b w:val="0"/>
          <w:lang w:val="sv-SE"/>
        </w:rPr>
        <w:t>Arbetsplats/Sjukhus/Universitet, Ort</w:t>
      </w:r>
    </w:p>
    <w:p w14:paraId="34FC8559" w14:textId="77777777" w:rsidR="00005BCB" w:rsidRDefault="00712FFD" w:rsidP="00AC47CA">
      <w:pPr>
        <w:jc w:val="center"/>
      </w:pPr>
    </w:p>
    <w:p w14:paraId="56947688" w14:textId="77777777" w:rsidR="00AC47CA" w:rsidRDefault="00AC47CA" w:rsidP="00AC47CA">
      <w:pPr>
        <w:jc w:val="center"/>
      </w:pPr>
    </w:p>
    <w:p w14:paraId="18941906" w14:textId="43C90700" w:rsidR="00AC47CA" w:rsidRDefault="00AC47CA" w:rsidP="00AC47CA">
      <w:r w:rsidRPr="00AC47CA">
        <w:rPr>
          <w:b/>
        </w:rPr>
        <w:t>Syfte</w:t>
      </w:r>
      <w:r>
        <w:t>:</w:t>
      </w:r>
    </w:p>
    <w:p w14:paraId="0490B7F3" w14:textId="77777777" w:rsidR="00AC47CA" w:rsidRDefault="00AC47CA" w:rsidP="00AC47CA"/>
    <w:p w14:paraId="3B5CF492" w14:textId="77777777" w:rsidR="00CC1D27" w:rsidRDefault="00AC47CA" w:rsidP="00AC47CA">
      <w:r w:rsidRPr="00AC47CA">
        <w:rPr>
          <w:b/>
        </w:rPr>
        <w:t>Material och metoder</w:t>
      </w:r>
      <w:r>
        <w:t>:</w:t>
      </w:r>
      <w:r>
        <w:br/>
      </w:r>
      <w:r>
        <w:br/>
      </w:r>
      <w:r>
        <w:br/>
      </w:r>
      <w:r w:rsidRPr="00AC47CA">
        <w:rPr>
          <w:b/>
        </w:rPr>
        <w:t>Resultat</w:t>
      </w:r>
      <w:r>
        <w:t>:</w:t>
      </w:r>
      <w:r>
        <w:br/>
      </w:r>
      <w:r>
        <w:br/>
      </w:r>
      <w:r>
        <w:br/>
      </w:r>
      <w:r w:rsidRPr="00AC47CA">
        <w:rPr>
          <w:b/>
        </w:rPr>
        <w:t>Konklusion</w:t>
      </w:r>
      <w:r>
        <w:t>:</w:t>
      </w:r>
      <w:r w:rsidR="003B775C">
        <w:t xml:space="preserve"> </w:t>
      </w:r>
    </w:p>
    <w:p w14:paraId="671768F1" w14:textId="77777777" w:rsidR="00CC1D27" w:rsidRDefault="00CC1D27" w:rsidP="00AC47CA"/>
    <w:p w14:paraId="3EEDA4AB" w14:textId="0821D712" w:rsidR="00AC47CA" w:rsidRDefault="003B775C" w:rsidP="00AC47CA">
      <w:r>
        <w:t>Totalt abstract max 500 ord</w:t>
      </w:r>
      <w:r w:rsidR="000A0D3C">
        <w:t xml:space="preserve"> </w:t>
      </w:r>
    </w:p>
    <w:p w14:paraId="15448823" w14:textId="20F31CEE" w:rsidR="00CC1D27" w:rsidRDefault="00712FFD" w:rsidP="00AC47CA">
      <w:r>
        <w:t xml:space="preserve">Ange här om någon av presentationsformerna föredrag eller poster önskas i första hand: </w:t>
      </w:r>
    </w:p>
    <w:p w14:paraId="29A9897D" w14:textId="77777777" w:rsidR="00712FFD" w:rsidRDefault="00712FFD" w:rsidP="00AC47CA">
      <w:bookmarkStart w:id="0" w:name="_GoBack"/>
      <w:bookmarkEnd w:id="0"/>
    </w:p>
    <w:sectPr w:rsidR="00712F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alaSansOT-Regular">
    <w:panose1 w:val="00000000000000000000"/>
    <w:charset w:val="00"/>
    <w:family w:val="modern"/>
    <w:notTrueType/>
    <w:pitch w:val="variable"/>
    <w:sig w:usb0="800000AF" w:usb1="4000E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jAxNjOwMDU3NbdU0lEKTi0uzszPAykwqgUArzQJWywAAAA="/>
  </w:docVars>
  <w:rsids>
    <w:rsidRoot w:val="00AC47CA"/>
    <w:rsid w:val="000A0D3C"/>
    <w:rsid w:val="00283883"/>
    <w:rsid w:val="003B775C"/>
    <w:rsid w:val="00712FFD"/>
    <w:rsid w:val="00AC47CA"/>
    <w:rsid w:val="00CC1D27"/>
    <w:rsid w:val="00D262E1"/>
    <w:rsid w:val="00DD5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1F69A9D"/>
  <w15:chartTrackingRefBased/>
  <w15:docId w15:val="{6BA92CA2-7E97-4185-B38A-B7E92165D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Tillhrighet">
    <w:name w:val="Tillhörighet"/>
    <w:basedOn w:val="Normal"/>
    <w:link w:val="TillhrighetChar"/>
    <w:uiPriority w:val="99"/>
    <w:rsid w:val="00AC47CA"/>
    <w:pPr>
      <w:autoSpaceDE w:val="0"/>
      <w:autoSpaceDN w:val="0"/>
      <w:adjustRightInd w:val="0"/>
      <w:spacing w:after="0" w:line="288" w:lineRule="auto"/>
      <w:jc w:val="center"/>
      <w:textAlignment w:val="center"/>
    </w:pPr>
    <w:rPr>
      <w:rFonts w:ascii="ScalaSansOT-Regular" w:hAnsi="ScalaSansOT-Regular" w:cs="ScalaSansOT-Regular"/>
      <w:b/>
      <w:bCs/>
      <w:color w:val="000000"/>
      <w:sz w:val="18"/>
      <w:szCs w:val="18"/>
    </w:rPr>
  </w:style>
  <w:style w:type="paragraph" w:customStyle="1" w:styleId="Titleofpaper">
    <w:name w:val="Title of paper"/>
    <w:basedOn w:val="Normal"/>
    <w:link w:val="TitleofpaperChar"/>
    <w:qFormat/>
    <w:rsid w:val="00AC47CA"/>
    <w:pPr>
      <w:autoSpaceDE w:val="0"/>
      <w:autoSpaceDN w:val="0"/>
      <w:adjustRightInd w:val="0"/>
      <w:spacing w:after="0" w:line="288" w:lineRule="auto"/>
      <w:jc w:val="center"/>
      <w:textAlignment w:val="center"/>
    </w:pPr>
    <w:rPr>
      <w:rFonts w:ascii="Arial" w:hAnsi="Arial" w:cs="Arial"/>
      <w:b/>
      <w:bCs/>
      <w:color w:val="000000"/>
      <w:sz w:val="24"/>
      <w:szCs w:val="24"/>
      <w:lang w:val="en-US"/>
    </w:rPr>
  </w:style>
  <w:style w:type="paragraph" w:customStyle="1" w:styleId="Authors">
    <w:name w:val="Author/s"/>
    <w:basedOn w:val="Normal"/>
    <w:link w:val="AuthorsChar"/>
    <w:qFormat/>
    <w:rsid w:val="00AC47CA"/>
    <w:pPr>
      <w:autoSpaceDE w:val="0"/>
      <w:autoSpaceDN w:val="0"/>
      <w:adjustRightInd w:val="0"/>
      <w:spacing w:after="0" w:line="288" w:lineRule="auto"/>
      <w:jc w:val="center"/>
      <w:textAlignment w:val="center"/>
    </w:pPr>
    <w:rPr>
      <w:rFonts w:ascii="Arial" w:hAnsi="Arial" w:cs="Arial"/>
      <w:b/>
      <w:bCs/>
      <w:color w:val="000000"/>
      <w:sz w:val="20"/>
      <w:szCs w:val="20"/>
      <w:lang w:val="en-US"/>
    </w:rPr>
  </w:style>
  <w:style w:type="character" w:customStyle="1" w:styleId="TitleofpaperChar">
    <w:name w:val="Title of paper Char"/>
    <w:basedOn w:val="Standardstycketeckensnitt"/>
    <w:link w:val="Titleofpaper"/>
    <w:rsid w:val="00AC47CA"/>
    <w:rPr>
      <w:rFonts w:ascii="Arial" w:hAnsi="Arial" w:cs="Arial"/>
      <w:b/>
      <w:bCs/>
      <w:color w:val="000000"/>
      <w:sz w:val="24"/>
      <w:szCs w:val="24"/>
      <w:lang w:val="en-US"/>
    </w:rPr>
  </w:style>
  <w:style w:type="paragraph" w:customStyle="1" w:styleId="Affiliations">
    <w:name w:val="Affiliation/s"/>
    <w:basedOn w:val="Tillhrighet"/>
    <w:link w:val="AffiliationsChar"/>
    <w:qFormat/>
    <w:rsid w:val="00AC47CA"/>
    <w:rPr>
      <w:rFonts w:ascii="Arial" w:hAnsi="Arial" w:cs="Arial"/>
      <w:b w:val="0"/>
      <w:lang w:val="en-US"/>
    </w:rPr>
  </w:style>
  <w:style w:type="character" w:customStyle="1" w:styleId="AuthorsChar">
    <w:name w:val="Author/s Char"/>
    <w:basedOn w:val="Standardstycketeckensnitt"/>
    <w:link w:val="Authors"/>
    <w:rsid w:val="00AC47CA"/>
    <w:rPr>
      <w:rFonts w:ascii="Arial" w:hAnsi="Arial" w:cs="Arial"/>
      <w:b/>
      <w:bCs/>
      <w:color w:val="000000"/>
      <w:sz w:val="20"/>
      <w:szCs w:val="20"/>
      <w:lang w:val="en-US"/>
    </w:rPr>
  </w:style>
  <w:style w:type="character" w:customStyle="1" w:styleId="TillhrighetChar">
    <w:name w:val="Tillhörighet Char"/>
    <w:basedOn w:val="Standardstycketeckensnitt"/>
    <w:link w:val="Tillhrighet"/>
    <w:uiPriority w:val="99"/>
    <w:rsid w:val="00AC47CA"/>
    <w:rPr>
      <w:rFonts w:ascii="ScalaSansOT-Regular" w:hAnsi="ScalaSansOT-Regular" w:cs="ScalaSansOT-Regular"/>
      <w:b/>
      <w:bCs/>
      <w:color w:val="000000"/>
      <w:sz w:val="18"/>
      <w:szCs w:val="18"/>
    </w:rPr>
  </w:style>
  <w:style w:type="character" w:customStyle="1" w:styleId="AffiliationsChar">
    <w:name w:val="Affiliation/s Char"/>
    <w:basedOn w:val="TillhrighetChar"/>
    <w:link w:val="Affiliations"/>
    <w:rsid w:val="00AC47CA"/>
    <w:rPr>
      <w:rFonts w:ascii="Arial" w:hAnsi="Arial" w:cs="Arial"/>
      <w:b w:val="0"/>
      <w:bCs/>
      <w:color w:val="000000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7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</dc:creator>
  <cp:keywords/>
  <dc:description/>
  <cp:lastModifiedBy>Håkan Geijer</cp:lastModifiedBy>
  <cp:revision>6</cp:revision>
  <dcterms:created xsi:type="dcterms:W3CDTF">2018-02-26T14:58:00Z</dcterms:created>
  <dcterms:modified xsi:type="dcterms:W3CDTF">2018-04-16T08:11:00Z</dcterms:modified>
</cp:coreProperties>
</file>